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BC1626"/>
    <w:p w14:paraId="0525B59C" w14:textId="3FDD360A" w:rsidR="006E52CB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lana Vasconcelos</w:t>
      </w:r>
    </w:p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r w:rsidRPr="001A398B">
        <w:rPr>
          <w:color w:val="000000" w:themeColor="text1"/>
          <w:sz w:val="32"/>
          <w:szCs w:val="32"/>
        </w:rPr>
        <w:t>Pitissaria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37D23CB4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2AEA0209" w:rsidR="00F76475" w:rsidRDefault="001A398B" w:rsidP="0077277A">
      <w:pPr>
        <w:ind w:left="360"/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9C7588F" wp14:editId="316B0278">
            <wp:simplePos x="0" y="0"/>
            <wp:positionH relativeFrom="margin">
              <wp:posOffset>-727075</wp:posOffset>
            </wp:positionH>
            <wp:positionV relativeFrom="paragraph">
              <wp:posOffset>185420</wp:posOffset>
            </wp:positionV>
            <wp:extent cx="7073265" cy="4226560"/>
            <wp:effectExtent l="0" t="0" r="0" b="2540"/>
            <wp:wrapTight wrapText="bothSides">
              <wp:wrapPolygon edited="0">
                <wp:start x="0" y="0"/>
                <wp:lineTo x="0" y="21516"/>
                <wp:lineTo x="21524" y="21516"/>
                <wp:lineTo x="21524" y="0"/>
                <wp:lineTo x="0" y="0"/>
              </wp:wrapPolygon>
            </wp:wrapTight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73265" cy="42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9AC349" w14:textId="41F8E509" w:rsidR="0077277A" w:rsidRDefault="001A398B" w:rsidP="00D71890">
      <w:r>
        <w:rPr>
          <w:noProof/>
        </w:rPr>
        <w:drawing>
          <wp:anchor distT="0" distB="0" distL="114300" distR="114300" simplePos="0" relativeHeight="251665408" behindDoc="1" locked="0" layoutInCell="1" allowOverlap="1" wp14:anchorId="2C1E547B" wp14:editId="4C8F3489">
            <wp:simplePos x="0" y="0"/>
            <wp:positionH relativeFrom="page">
              <wp:align>left</wp:align>
            </wp:positionH>
            <wp:positionV relativeFrom="paragraph">
              <wp:posOffset>4515221</wp:posOffset>
            </wp:positionV>
            <wp:extent cx="7429461" cy="1164566"/>
            <wp:effectExtent l="0" t="0" r="635" b="0"/>
            <wp:wrapTight wrapText="bothSides">
              <wp:wrapPolygon edited="0">
                <wp:start x="0" y="0"/>
                <wp:lineTo x="0" y="21211"/>
                <wp:lineTo x="21546" y="21211"/>
                <wp:lineTo x="21546" y="0"/>
                <wp:lineTo x="0" y="0"/>
              </wp:wrapPolygon>
            </wp:wrapTight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461" cy="11645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1378A098" w:rsidR="007C2471" w:rsidRDefault="001A398B" w:rsidP="007153E8">
      <w:pPr>
        <w:keepNext/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15B59D52" wp14:editId="05B67016">
            <wp:simplePos x="0" y="0"/>
            <wp:positionH relativeFrom="page">
              <wp:align>left</wp:align>
            </wp:positionH>
            <wp:positionV relativeFrom="paragraph">
              <wp:posOffset>99539</wp:posOffset>
            </wp:positionV>
            <wp:extent cx="7611110" cy="1405890"/>
            <wp:effectExtent l="0" t="0" r="0" b="3810"/>
            <wp:wrapTight wrapText="bothSides">
              <wp:wrapPolygon edited="0">
                <wp:start x="0" y="0"/>
                <wp:lineTo x="0" y="21366"/>
                <wp:lineTo x="21517" y="21366"/>
                <wp:lineTo x="21517" y="0"/>
                <wp:lineTo x="0" y="0"/>
              </wp:wrapPolygon>
            </wp:wrapTight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19542" cy="14076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BBE695" w14:textId="55D164C2" w:rsidR="00BC1626" w:rsidRDefault="001A398B" w:rsidP="007153E8">
      <w:pPr>
        <w:keepNext/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3E6587FC" wp14:editId="4FD421D0">
            <wp:simplePos x="0" y="0"/>
            <wp:positionH relativeFrom="page">
              <wp:align>left</wp:align>
            </wp:positionH>
            <wp:positionV relativeFrom="paragraph">
              <wp:posOffset>289560</wp:posOffset>
            </wp:positionV>
            <wp:extent cx="7487920" cy="2286635"/>
            <wp:effectExtent l="0" t="0" r="0" b="0"/>
            <wp:wrapTight wrapText="bothSides">
              <wp:wrapPolygon edited="0">
                <wp:start x="0" y="0"/>
                <wp:lineTo x="0" y="21414"/>
                <wp:lineTo x="21541" y="21414"/>
                <wp:lineTo x="21541" y="0"/>
                <wp:lineTo x="0" y="0"/>
              </wp:wrapPolygon>
            </wp:wrapTight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87920" cy="2286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AA3C8F" w14:textId="524C57CE" w:rsidR="00BC1626" w:rsidRDefault="00BC1626" w:rsidP="007153E8">
      <w:pPr>
        <w:keepNext/>
      </w:pPr>
    </w:p>
    <w:p w14:paraId="50AE7A9E" w14:textId="01C5A33C" w:rsidR="00BC1626" w:rsidRDefault="00BC1626" w:rsidP="007153E8">
      <w:pPr>
        <w:keepNext/>
      </w:pPr>
    </w:p>
    <w:p w14:paraId="315C80A7" w14:textId="77777777" w:rsidR="007C2471" w:rsidRPr="00BC1626" w:rsidRDefault="007C2471" w:rsidP="007C2471">
      <w:pPr>
        <w:pStyle w:val="Legenda"/>
        <w:rPr>
          <w:lang w:val="en-US"/>
        </w:rPr>
      </w:pPr>
      <w:bookmarkStart w:id="12" w:name="_Toc16176012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BC1626">
        <w:rPr>
          <w:noProof/>
          <w:lang w:val="en-US"/>
        </w:rPr>
        <w:t>Fonte: AGUIAR, F. 2018.</w:t>
      </w:r>
      <w:bookmarkEnd w:id="12"/>
    </w:p>
    <w:p w14:paraId="52D69286" w14:textId="0CC01059" w:rsidR="007C2471" w:rsidRPr="00BC1626" w:rsidRDefault="007C2471" w:rsidP="0043409E">
      <w:pPr>
        <w:rPr>
          <w:lang w:val="en-US"/>
        </w:rPr>
      </w:pPr>
    </w:p>
    <w:p w14:paraId="17E4F801" w14:textId="665238ED" w:rsidR="00D20BEE" w:rsidRPr="00BC1626" w:rsidRDefault="00B257D8">
      <w:pPr>
        <w:rPr>
          <w:lang w:val="en-US"/>
        </w:rPr>
      </w:pPr>
      <w:r w:rsidRPr="00BC1626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>do a pagina</w:t>
            </w:r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68AB5DC0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5" w:name="_Toc96268061"/>
      <w:bookmarkStart w:id="16" w:name="_Toc161760121"/>
      <w:bookmarkEnd w:id="14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5"/>
      <w:bookmarkEnd w:id="16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36097205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7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CB0480">
              <w:rPr>
                <w:color w:val="000000" w:themeColor="text1"/>
              </w:rPr>
              <w:t>Quantidade de opções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783704F7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 xml:space="preserve">Acessar área do </w:t>
            </w:r>
            <w:proofErr w:type="spellStart"/>
            <w:r w:rsidR="006D5B39">
              <w:rPr>
                <w:color w:val="000000" w:themeColor="text1"/>
              </w:rPr>
              <w:t>usuario</w:t>
            </w:r>
            <w:proofErr w:type="spellEnd"/>
          </w:p>
          <w:p w14:paraId="6DB06682" w14:textId="5124B477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riação de perfil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11D29C52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133EFED9" w14:textId="1DD93B0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ipo da pizza </w:t>
            </w:r>
          </w:p>
          <w:p w14:paraId="72C38D4A" w14:textId="4484787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EB1A9D">
              <w:rPr>
                <w:color w:val="000000" w:themeColor="text1"/>
              </w:rPr>
              <w:t>E</w:t>
            </w:r>
            <w:r w:rsidR="00AF13E5" w:rsidRPr="001254E5">
              <w:rPr>
                <w:color w:val="000000" w:themeColor="text1"/>
              </w:rPr>
              <w:t xml:space="preserve">scolhe o tamanho da pizza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7A464D5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2C48CDD6" w14:textId="10F69F60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N</w:t>
            </w:r>
            <w:r w:rsidR="00AF13E5" w:rsidRPr="001254E5">
              <w:rPr>
                <w:color w:val="000000" w:themeColor="text1"/>
              </w:rPr>
              <w:t>ão escolhe um sabor de pizza</w:t>
            </w:r>
          </w:p>
          <w:p w14:paraId="000D5B98" w14:textId="6999891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a não mostra a continuação do pedido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0C211C8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 página de pizzas prontas</w:t>
            </w:r>
          </w:p>
          <w:p w14:paraId="68056A46" w14:textId="1007727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 não finaliza todos os campos que foi pedido</w:t>
            </w:r>
          </w:p>
          <w:p w14:paraId="32CADD2B" w14:textId="5A4CC23C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pede para terminar a montagem antes de finalizar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8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8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442B64FE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Criação de perfil único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42914091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proofErr w:type="spellStart"/>
            <w:r w:rsidR="00A466F2">
              <w:t>unico</w:t>
            </w:r>
            <w:proofErr w:type="spellEnd"/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2E3FABF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não autenticado acessa a </w:t>
            </w:r>
            <w:r w:rsidR="008F02EC">
              <w:t>página</w:t>
            </w:r>
            <w:r>
              <w:t xml:space="preserve">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6BB08D08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Ele consegue finalizar o pedido</w:t>
            </w:r>
            <w:r w:rsidR="005A634E">
              <w:t xml:space="preserve"> 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1D7E6C3D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.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22DCDB3B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A634E">
              <w:t>Usuário não autenticad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9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4A3E476C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>Aperfeiçoa o atendimento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>acessa a pagina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redireciona para a pagina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9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3D188139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0E44">
              <w:t>Aperfeiçoa atendimento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469A1FA3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B40E44">
              <w:t xml:space="preserve">Pizzaiolo </w:t>
            </w:r>
          </w:p>
          <w:p w14:paraId="68652A7C" w14:textId="6004C2B3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D20BEE">
              <w:t>Aperfeiçoa atendimento</w:t>
            </w:r>
          </w:p>
          <w:p w14:paraId="0C1BD588" w14:textId="3876DA17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B40E44">
              <w:t>Ter controle do pedido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6C02FFE6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logado</w:t>
            </w:r>
          </w:p>
          <w:p w14:paraId="11853869" w14:textId="6E8264B9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 xml:space="preserve">Pizzaiolo tem acesso aos ingredientes </w:t>
            </w:r>
          </w:p>
          <w:p w14:paraId="3ED1C9F2" w14:textId="128F7A48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2BA24D3E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B40E44">
              <w:t>Pizzaiolo não logado</w:t>
            </w:r>
          </w:p>
          <w:p w14:paraId="65A1812C" w14:textId="0244D7CE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r área dos ingredientes</w:t>
            </w:r>
          </w:p>
          <w:p w14:paraId="7FE56573" w14:textId="469B3142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 xml:space="preserve">Ele é redirecionado a </w:t>
            </w:r>
            <w:r w:rsidR="008F02EC">
              <w:t>página</w:t>
            </w:r>
            <w:r w:rsidR="00B40E44">
              <w:t xml:space="preserve"> principal já que não está logado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75D41567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C071F">
              <w:t xml:space="preserve">Pizzaiolo logado </w:t>
            </w:r>
          </w:p>
          <w:p w14:paraId="3995D017" w14:textId="253F48DA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C071F">
              <w:t>Tento excluir um ingrediente</w:t>
            </w:r>
          </w:p>
          <w:p w14:paraId="435CD97F" w14:textId="36875591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>Não é possível pois o sistema não deixa excluir se você não for um gerente</w:t>
            </w:r>
          </w:p>
        </w:tc>
      </w:tr>
    </w:tbl>
    <w:p w14:paraId="0BC81B0A" w14:textId="21A64CC6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0B46963" w14:textId="54D85F2D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75DC41E" w:rsidR="0089163D" w:rsidRDefault="008D00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CAD931" wp14:editId="066C64A5">
                  <wp:extent cx="5400040" cy="5123815"/>
                  <wp:effectExtent l="0" t="0" r="0" b="63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40" cy="5123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F7F0F0A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56DA783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3840624C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9C20C67" w14:textId="74A09800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4FF4367A" w14:textId="7893F41D" w:rsidR="008D003D" w:rsidRDefault="00800E71" w:rsidP="004D72F9">
            <w:pPr>
              <w:jc w:val="center"/>
              <w:rPr>
                <w:b/>
                <w:bCs/>
              </w:rPr>
            </w:pPr>
            <w:r w:rsidRPr="00800E71">
              <w:rPr>
                <w:b/>
                <w:bCs/>
                <w:noProof/>
              </w:rPr>
              <w:lastRenderedPageBreak/>
              <w:drawing>
                <wp:inline distT="0" distB="0" distL="0" distR="0" wp14:anchorId="5F0907E6" wp14:editId="7880FD0F">
                  <wp:extent cx="5400040" cy="4319905"/>
                  <wp:effectExtent l="0" t="0" r="0" b="4445"/>
                  <wp:docPr id="1391430904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143090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4319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4D72F9">
            <w:pPr>
              <w:jc w:val="center"/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20" w:name="_Toc96267031"/>
      <w:bookmarkStart w:id="21" w:name="_Toc161760123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20"/>
      <w:bookmarkEnd w:id="21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2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AD84F" w14:textId="77777777" w:rsidR="00A40344" w:rsidRDefault="00A40344" w:rsidP="004E16B3">
      <w:pPr>
        <w:spacing w:after="0" w:line="240" w:lineRule="auto"/>
      </w:pPr>
      <w:r>
        <w:separator/>
      </w:r>
    </w:p>
  </w:endnote>
  <w:endnote w:type="continuationSeparator" w:id="0">
    <w:p w14:paraId="05B25999" w14:textId="77777777" w:rsidR="00A40344" w:rsidRDefault="00A4034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8F4F58">
      <w:t>Pitissaria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80BB9" w14:textId="77777777" w:rsidR="00A40344" w:rsidRDefault="00A40344" w:rsidP="004E16B3">
      <w:pPr>
        <w:spacing w:after="0" w:line="240" w:lineRule="auto"/>
      </w:pPr>
      <w:r>
        <w:separator/>
      </w:r>
    </w:p>
  </w:footnote>
  <w:footnote w:type="continuationSeparator" w:id="0">
    <w:p w14:paraId="1BD8E33D" w14:textId="77777777" w:rsidR="00A40344" w:rsidRDefault="00A4034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72053818">
    <w:abstractNumId w:val="13"/>
  </w:num>
  <w:num w:numId="2" w16cid:durableId="293408879">
    <w:abstractNumId w:val="5"/>
  </w:num>
  <w:num w:numId="3" w16cid:durableId="838351619">
    <w:abstractNumId w:val="16"/>
  </w:num>
  <w:num w:numId="4" w16cid:durableId="1902253263">
    <w:abstractNumId w:val="12"/>
  </w:num>
  <w:num w:numId="5" w16cid:durableId="2120101667">
    <w:abstractNumId w:val="9"/>
  </w:num>
  <w:num w:numId="6" w16cid:durableId="1505589112">
    <w:abstractNumId w:val="11"/>
  </w:num>
  <w:num w:numId="7" w16cid:durableId="1883134023">
    <w:abstractNumId w:val="3"/>
  </w:num>
  <w:num w:numId="8" w16cid:durableId="1674069001">
    <w:abstractNumId w:val="0"/>
  </w:num>
  <w:num w:numId="9" w16cid:durableId="1770589245">
    <w:abstractNumId w:val="2"/>
  </w:num>
  <w:num w:numId="10" w16cid:durableId="1743870637">
    <w:abstractNumId w:val="7"/>
  </w:num>
  <w:num w:numId="11" w16cid:durableId="392847942">
    <w:abstractNumId w:val="11"/>
    <w:lvlOverride w:ilvl="0">
      <w:startOverride w:val="1"/>
    </w:lvlOverride>
  </w:num>
  <w:num w:numId="12" w16cid:durableId="1613855988">
    <w:abstractNumId w:val="14"/>
  </w:num>
  <w:num w:numId="13" w16cid:durableId="1281644276">
    <w:abstractNumId w:val="6"/>
  </w:num>
  <w:num w:numId="14" w16cid:durableId="1641231606">
    <w:abstractNumId w:val="8"/>
  </w:num>
  <w:num w:numId="15" w16cid:durableId="476840621">
    <w:abstractNumId w:val="10"/>
  </w:num>
  <w:num w:numId="16" w16cid:durableId="2094158366">
    <w:abstractNumId w:val="15"/>
  </w:num>
  <w:num w:numId="17" w16cid:durableId="995181610">
    <w:abstractNumId w:val="4"/>
  </w:num>
  <w:num w:numId="18" w16cid:durableId="13413464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76CD"/>
    <w:rsid w:val="00575BB4"/>
    <w:rsid w:val="00576E82"/>
    <w:rsid w:val="0057722B"/>
    <w:rsid w:val="0058523A"/>
    <w:rsid w:val="00587CAD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0344"/>
    <w:rsid w:val="00A45ED0"/>
    <w:rsid w:val="00A466F2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A76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2F49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9</TotalTime>
  <Pages>14</Pages>
  <Words>1345</Words>
  <Characters>7264</Characters>
  <Application>Microsoft Office Word</Application>
  <DocSecurity>0</DocSecurity>
  <Lines>60</Lines>
  <Paragraphs>1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Ricardo Amaro Pedreira</cp:lastModifiedBy>
  <cp:revision>14</cp:revision>
  <dcterms:created xsi:type="dcterms:W3CDTF">2024-04-09T18:42:00Z</dcterms:created>
  <dcterms:modified xsi:type="dcterms:W3CDTF">2024-04-30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